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4D58" w:rsidRDefault="00A11E8B"/>
    <w:p w:rsidR="00A11E8B" w:rsidRDefault="00A11E8B">
      <w:r>
        <w:t>Making the Map page look better with CSS</w:t>
      </w:r>
    </w:p>
    <w:p w:rsidR="00A11E8B" w:rsidRDefault="00A11E8B">
      <w:r>
        <w:t>Make shore that connection between front page and Map are working</w:t>
      </w:r>
    </w:p>
    <w:p w:rsidR="00A11E8B" w:rsidRDefault="00A11E8B">
      <w:r>
        <w:t>Implement the database with the front end</w:t>
      </w:r>
    </w:p>
    <w:p w:rsidR="00A11E8B" w:rsidRDefault="00A11E8B">
      <w:r>
        <w:t>Make a User Page when it can see which jobs it applied for…</w:t>
      </w:r>
    </w:p>
    <w:p w:rsidR="00A11E8B" w:rsidRDefault="00A11E8B"/>
    <w:p w:rsidR="00A11E8B" w:rsidRDefault="00A11E8B">
      <w:r>
        <w:t>Security</w:t>
      </w:r>
      <w:bookmarkStart w:id="0" w:name="_GoBack"/>
      <w:bookmarkEnd w:id="0"/>
    </w:p>
    <w:p w:rsidR="00A11E8B" w:rsidRDefault="00A11E8B" w:rsidP="00A11E8B">
      <w:pPr>
        <w:ind w:left="705"/>
      </w:pPr>
      <w:r>
        <w:t>Make shore that the API key is protected and private, there are recommendations in google maps developer page.</w:t>
      </w:r>
    </w:p>
    <w:p w:rsidR="00A11E8B" w:rsidRDefault="00A11E8B" w:rsidP="00A11E8B">
      <w:pPr>
        <w:ind w:left="705"/>
      </w:pPr>
      <w:r>
        <w:tab/>
      </w:r>
    </w:p>
    <w:p w:rsidR="00A11E8B" w:rsidRDefault="00A11E8B">
      <w:r>
        <w:t xml:space="preserve">Publishing (The project can be published </w:t>
      </w:r>
      <w:proofErr w:type="gramStart"/>
      <w:r>
        <w:t>at the moment</w:t>
      </w:r>
      <w:proofErr w:type="gramEnd"/>
      <w:r>
        <w:t>)</w:t>
      </w:r>
    </w:p>
    <w:p w:rsidR="00A11E8B" w:rsidRDefault="00A11E8B">
      <w:r>
        <w:tab/>
        <w:t xml:space="preserve">However, publishing makes a </w:t>
      </w:r>
      <w:proofErr w:type="spellStart"/>
      <w:r>
        <w:t>dll</w:t>
      </w:r>
      <w:proofErr w:type="spellEnd"/>
      <w:r>
        <w:t xml:space="preserve"> file that after needs to be inserted in a server, it is </w:t>
      </w:r>
    </w:p>
    <w:p w:rsidR="00A11E8B" w:rsidRDefault="00A11E8B" w:rsidP="00A11E8B">
      <w:pPr>
        <w:ind w:left="708"/>
      </w:pPr>
      <w:r>
        <w:t xml:space="preserve">possible to add it to a local server with IIS that needs to be </w:t>
      </w:r>
      <w:proofErr w:type="spellStart"/>
      <w:r>
        <w:t>activaded</w:t>
      </w:r>
      <w:proofErr w:type="spellEnd"/>
      <w:r>
        <w:t xml:space="preserve"> in the host computer.</w:t>
      </w:r>
      <w:r>
        <w:tab/>
      </w:r>
    </w:p>
    <w:sectPr w:rsidR="00A11E8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zUyMDc0MTc1NTdX0lEKTi0uzszPAykwrAUAm03grywAAAA="/>
  </w:docVars>
  <w:rsids>
    <w:rsidRoot w:val="00A11E8B"/>
    <w:rsid w:val="001A2E01"/>
    <w:rsid w:val="0034092B"/>
    <w:rsid w:val="003F381B"/>
    <w:rsid w:val="00542C30"/>
    <w:rsid w:val="00654A75"/>
    <w:rsid w:val="006E68A1"/>
    <w:rsid w:val="007D7DFD"/>
    <w:rsid w:val="008F3679"/>
    <w:rsid w:val="00925990"/>
    <w:rsid w:val="009F02BD"/>
    <w:rsid w:val="00A11E8B"/>
    <w:rsid w:val="00A8769D"/>
    <w:rsid w:val="00BE2D24"/>
    <w:rsid w:val="00CA3C53"/>
    <w:rsid w:val="00D1597C"/>
    <w:rsid w:val="00DD66ED"/>
    <w:rsid w:val="00E07DE8"/>
    <w:rsid w:val="00E97CA3"/>
    <w:rsid w:val="00EC61B8"/>
    <w:rsid w:val="00F1178D"/>
    <w:rsid w:val="00F81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3C19BC"/>
  <w15:chartTrackingRefBased/>
  <w15:docId w15:val="{F3DF12C4-F251-4B84-9430-273D80096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9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o cordeiro</dc:creator>
  <cp:keywords/>
  <dc:description/>
  <cp:lastModifiedBy>joao cordeiro</cp:lastModifiedBy>
  <cp:revision>1</cp:revision>
  <dcterms:created xsi:type="dcterms:W3CDTF">2017-09-27T08:40:00Z</dcterms:created>
  <dcterms:modified xsi:type="dcterms:W3CDTF">2017-09-27T08:45:00Z</dcterms:modified>
</cp:coreProperties>
</file>